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16DE" w:rsidRDefault="0067583B">
      <w:pPr>
        <w:jc w:val="center"/>
        <w:rPr>
          <w:rFonts w:ascii="华文中宋" w:eastAsia="华文中宋" w:hAnsi="华文中宋"/>
          <w:bCs/>
          <w:sz w:val="36"/>
          <w:szCs w:val="36"/>
        </w:rPr>
      </w:pPr>
      <w:r>
        <w:rPr>
          <w:rFonts w:ascii="华文中宋" w:eastAsia="华文中宋" w:hAnsi="华文中宋" w:hint="eastAsia"/>
          <w:bCs/>
          <w:sz w:val="36"/>
          <w:szCs w:val="36"/>
        </w:rPr>
        <w:t>202</w:t>
      </w:r>
      <w:r w:rsidR="00627CDC">
        <w:rPr>
          <w:rFonts w:ascii="华文中宋" w:eastAsia="华文中宋" w:hAnsi="华文中宋" w:hint="eastAsia"/>
          <w:bCs/>
          <w:sz w:val="36"/>
          <w:szCs w:val="36"/>
        </w:rPr>
        <w:t>2</w:t>
      </w:r>
      <w:r>
        <w:rPr>
          <w:rFonts w:ascii="华文中宋" w:eastAsia="华文中宋" w:hAnsi="华文中宋" w:hint="eastAsia"/>
          <w:bCs/>
          <w:sz w:val="36"/>
          <w:szCs w:val="36"/>
        </w:rPr>
        <w:t>年湖州市优秀社科扶持奖励项目申报汇总表</w:t>
      </w:r>
    </w:p>
    <w:p w:rsidR="003E16DE" w:rsidRDefault="003E16DE">
      <w:pPr>
        <w:jc w:val="center"/>
        <w:rPr>
          <w:rFonts w:ascii="华文中宋" w:eastAsia="华文中宋" w:hAnsi="华文中宋"/>
          <w:sz w:val="36"/>
          <w:szCs w:val="36"/>
        </w:rPr>
      </w:pPr>
    </w:p>
    <w:p w:rsidR="003E16DE" w:rsidRDefault="0067583B">
      <w:pPr>
        <w:jc w:val="center"/>
        <w:rPr>
          <w:rFonts w:ascii="华文中宋" w:eastAsia="华文中宋" w:hAnsi="华文中宋"/>
          <w:sz w:val="36"/>
          <w:szCs w:val="36"/>
        </w:rPr>
      </w:pPr>
      <w:r>
        <w:rPr>
          <w:rFonts w:ascii="楷体_GB2312" w:eastAsia="楷体_GB2312" w:hAnsi="华文中宋" w:hint="eastAsia"/>
          <w:b/>
          <w:sz w:val="32"/>
          <w:szCs w:val="32"/>
        </w:rPr>
        <w:t>扶持项目申报汇总表</w:t>
      </w:r>
    </w:p>
    <w:tbl>
      <w:tblPr>
        <w:tblStyle w:val="a5"/>
        <w:tblW w:w="9889" w:type="dxa"/>
        <w:jc w:val="center"/>
        <w:tblLayout w:type="fixed"/>
        <w:tblLook w:val="04A0"/>
      </w:tblPr>
      <w:tblGrid>
        <w:gridCol w:w="696"/>
        <w:gridCol w:w="1857"/>
        <w:gridCol w:w="963"/>
        <w:gridCol w:w="882"/>
        <w:gridCol w:w="1401"/>
        <w:gridCol w:w="1343"/>
        <w:gridCol w:w="1698"/>
        <w:gridCol w:w="1049"/>
      </w:tblGrid>
      <w:tr w:rsidR="003E16DE">
        <w:trPr>
          <w:trHeight w:val="354"/>
          <w:jc w:val="center"/>
        </w:trPr>
        <w:tc>
          <w:tcPr>
            <w:tcW w:w="696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序号</w:t>
            </w:r>
          </w:p>
        </w:tc>
        <w:tc>
          <w:tcPr>
            <w:tcW w:w="1857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项目名称</w:t>
            </w:r>
          </w:p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（课题编号）</w:t>
            </w:r>
          </w:p>
        </w:tc>
        <w:tc>
          <w:tcPr>
            <w:tcW w:w="963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负责人</w:t>
            </w:r>
          </w:p>
        </w:tc>
        <w:tc>
          <w:tcPr>
            <w:tcW w:w="882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工作单位</w:t>
            </w:r>
          </w:p>
        </w:tc>
        <w:tc>
          <w:tcPr>
            <w:tcW w:w="1401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结题时间</w:t>
            </w:r>
          </w:p>
        </w:tc>
        <w:tc>
          <w:tcPr>
            <w:tcW w:w="1343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项目类别</w:t>
            </w:r>
          </w:p>
        </w:tc>
        <w:tc>
          <w:tcPr>
            <w:tcW w:w="1698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批准文号</w:t>
            </w:r>
          </w:p>
        </w:tc>
        <w:tc>
          <w:tcPr>
            <w:tcW w:w="1049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Theme="minorEastAsia"/>
                <w:sz w:val="24"/>
                <w:szCs w:val="24"/>
              </w:rPr>
            </w:pPr>
            <w:r>
              <w:rPr>
                <w:rFonts w:ascii="黑体" w:eastAsia="黑体" w:hAnsiTheme="minorEastAsia" w:hint="eastAsia"/>
                <w:sz w:val="24"/>
                <w:szCs w:val="24"/>
              </w:rPr>
              <w:t>备注</w:t>
            </w:r>
          </w:p>
        </w:tc>
      </w:tr>
      <w:tr w:rsidR="003E16DE">
        <w:trPr>
          <w:trHeight w:val="707"/>
          <w:jc w:val="center"/>
        </w:trPr>
        <w:tc>
          <w:tcPr>
            <w:tcW w:w="696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:rsidR="003E16DE">
        <w:trPr>
          <w:trHeight w:val="707"/>
          <w:jc w:val="center"/>
        </w:trPr>
        <w:tc>
          <w:tcPr>
            <w:tcW w:w="696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:rsidR="003E16DE">
        <w:trPr>
          <w:trHeight w:val="707"/>
          <w:jc w:val="center"/>
        </w:trPr>
        <w:tc>
          <w:tcPr>
            <w:tcW w:w="696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:rsidR="003E16DE" w:rsidRDefault="003E16DE">
            <w:pPr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  <w:tr w:rsidR="003E16DE">
        <w:trPr>
          <w:trHeight w:val="707"/>
          <w:jc w:val="center"/>
        </w:trPr>
        <w:tc>
          <w:tcPr>
            <w:tcW w:w="696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  <w:tc>
          <w:tcPr>
            <w:tcW w:w="1857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882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401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sz w:val="24"/>
                <w:szCs w:val="24"/>
              </w:rPr>
            </w:pPr>
          </w:p>
        </w:tc>
        <w:tc>
          <w:tcPr>
            <w:tcW w:w="1343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 w:cs="宋体"/>
                <w:kern w:val="36"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49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Theme="minorEastAsia"/>
                <w:sz w:val="24"/>
                <w:szCs w:val="24"/>
              </w:rPr>
            </w:pPr>
          </w:p>
        </w:tc>
      </w:tr>
    </w:tbl>
    <w:p w:rsidR="000E7BE2" w:rsidRDefault="000E7BE2">
      <w:pPr>
        <w:ind w:firstLineChars="745" w:firstLine="2393"/>
        <w:rPr>
          <w:rFonts w:ascii="楷体_GB2312" w:eastAsia="楷体_GB2312" w:hAnsi="Calibri" w:cs="Times New Roman" w:hint="eastAsia"/>
          <w:b/>
          <w:sz w:val="32"/>
          <w:szCs w:val="32"/>
        </w:rPr>
      </w:pPr>
    </w:p>
    <w:p w:rsidR="000E7BE2" w:rsidRDefault="000E7BE2">
      <w:pPr>
        <w:ind w:firstLineChars="745" w:firstLine="2393"/>
        <w:rPr>
          <w:rFonts w:ascii="楷体_GB2312" w:eastAsia="楷体_GB2312" w:hAnsi="Calibri" w:cs="Times New Roman" w:hint="eastAsia"/>
          <w:b/>
          <w:sz w:val="32"/>
          <w:szCs w:val="32"/>
        </w:rPr>
      </w:pPr>
    </w:p>
    <w:p w:rsidR="003E16DE" w:rsidRDefault="0067583B">
      <w:pPr>
        <w:ind w:firstLineChars="745" w:firstLine="2393"/>
        <w:rPr>
          <w:rFonts w:ascii="楷体_GB2312" w:eastAsia="楷体_GB2312"/>
          <w:b/>
          <w:sz w:val="32"/>
          <w:szCs w:val="32"/>
        </w:rPr>
      </w:pPr>
      <w:r>
        <w:rPr>
          <w:rFonts w:ascii="楷体_GB2312" w:eastAsia="楷体_GB2312" w:hAnsi="Calibri" w:cs="Times New Roman" w:hint="eastAsia"/>
          <w:b/>
          <w:sz w:val="32"/>
          <w:szCs w:val="32"/>
        </w:rPr>
        <w:t>配套奖励项目申报汇总表</w:t>
      </w:r>
    </w:p>
    <w:tbl>
      <w:tblPr>
        <w:tblW w:w="987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7"/>
        <w:gridCol w:w="2114"/>
        <w:gridCol w:w="992"/>
        <w:gridCol w:w="998"/>
        <w:gridCol w:w="1270"/>
        <w:gridCol w:w="1614"/>
        <w:gridCol w:w="1221"/>
        <w:gridCol w:w="946"/>
      </w:tblGrid>
      <w:tr w:rsidR="003E16DE">
        <w:trPr>
          <w:trHeight w:val="640"/>
          <w:jc w:val="center"/>
        </w:trPr>
        <w:tc>
          <w:tcPr>
            <w:tcW w:w="717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Times New Roman"/>
                <w:sz w:val="24"/>
                <w:szCs w:val="24"/>
              </w:rPr>
            </w:pPr>
            <w:r>
              <w:rPr>
                <w:rFonts w:ascii="黑体" w:eastAsia="黑体" w:hAnsi="宋体" w:cs="Times New Roman" w:hint="eastAsia"/>
                <w:sz w:val="24"/>
                <w:szCs w:val="24"/>
              </w:rPr>
              <w:t>序号</w:t>
            </w:r>
          </w:p>
        </w:tc>
        <w:tc>
          <w:tcPr>
            <w:tcW w:w="2114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宋体"/>
                <w:sz w:val="24"/>
                <w:szCs w:val="24"/>
              </w:rPr>
            </w:pPr>
            <w:r>
              <w:rPr>
                <w:rFonts w:ascii="黑体" w:eastAsia="黑体" w:hAnsi="宋体" w:cs="宋体" w:hint="eastAsia"/>
                <w:sz w:val="24"/>
                <w:szCs w:val="24"/>
              </w:rPr>
              <w:t>项目名称</w:t>
            </w:r>
          </w:p>
        </w:tc>
        <w:tc>
          <w:tcPr>
            <w:tcW w:w="992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宋体"/>
                <w:sz w:val="24"/>
                <w:szCs w:val="24"/>
              </w:rPr>
            </w:pPr>
            <w:r>
              <w:rPr>
                <w:rFonts w:ascii="黑体" w:eastAsia="黑体" w:hAnsi="宋体" w:cs="宋体" w:hint="eastAsia"/>
                <w:sz w:val="24"/>
                <w:szCs w:val="24"/>
              </w:rPr>
              <w:t>负责人</w:t>
            </w:r>
          </w:p>
        </w:tc>
        <w:tc>
          <w:tcPr>
            <w:tcW w:w="998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Times New Roman"/>
                <w:sz w:val="24"/>
                <w:szCs w:val="24"/>
              </w:rPr>
            </w:pPr>
            <w:r>
              <w:rPr>
                <w:rFonts w:ascii="黑体" w:eastAsia="黑体" w:hAnsi="宋体" w:cs="Times New Roman" w:hint="eastAsia"/>
                <w:sz w:val="24"/>
                <w:szCs w:val="24"/>
              </w:rPr>
              <w:t>颁奖</w:t>
            </w:r>
          </w:p>
          <w:p w:rsidR="003E16DE" w:rsidRDefault="0067583B">
            <w:pPr>
              <w:jc w:val="center"/>
              <w:rPr>
                <w:rFonts w:ascii="黑体" w:eastAsia="黑体" w:hAnsi="宋体" w:cs="Times New Roman"/>
                <w:sz w:val="24"/>
                <w:szCs w:val="24"/>
              </w:rPr>
            </w:pPr>
            <w:r>
              <w:rPr>
                <w:rFonts w:ascii="黑体" w:eastAsia="黑体" w:hAnsi="宋体" w:cs="Times New Roman" w:hint="eastAsia"/>
                <w:sz w:val="24"/>
                <w:szCs w:val="24"/>
              </w:rPr>
              <w:t>主体</w:t>
            </w:r>
          </w:p>
        </w:tc>
        <w:tc>
          <w:tcPr>
            <w:tcW w:w="1270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Times New Roman"/>
                <w:sz w:val="24"/>
                <w:szCs w:val="24"/>
              </w:rPr>
            </w:pPr>
            <w:r>
              <w:rPr>
                <w:rFonts w:ascii="黑体" w:eastAsia="黑体" w:hAnsi="宋体" w:cs="Times New Roman" w:hint="eastAsia"/>
                <w:sz w:val="24"/>
                <w:szCs w:val="24"/>
              </w:rPr>
              <w:t>奖励时间</w:t>
            </w:r>
          </w:p>
        </w:tc>
        <w:tc>
          <w:tcPr>
            <w:tcW w:w="1614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Times New Roman"/>
                <w:sz w:val="24"/>
                <w:szCs w:val="24"/>
              </w:rPr>
            </w:pPr>
            <w:r>
              <w:rPr>
                <w:rFonts w:ascii="黑体" w:eastAsia="黑体" w:hAnsi="宋体" w:cs="Times New Roman" w:hint="eastAsia"/>
                <w:sz w:val="24"/>
                <w:szCs w:val="24"/>
              </w:rPr>
              <w:t>奖项及奖级（奖金）</w:t>
            </w:r>
          </w:p>
        </w:tc>
        <w:tc>
          <w:tcPr>
            <w:tcW w:w="1221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Times New Roman"/>
                <w:sz w:val="24"/>
                <w:szCs w:val="24"/>
              </w:rPr>
            </w:pPr>
            <w:r>
              <w:rPr>
                <w:rFonts w:ascii="黑体" w:eastAsia="黑体" w:hAnsi="宋体" w:cs="Times New Roman" w:hint="eastAsia"/>
                <w:sz w:val="24"/>
                <w:szCs w:val="24"/>
              </w:rPr>
              <w:t>文号</w:t>
            </w:r>
          </w:p>
        </w:tc>
        <w:tc>
          <w:tcPr>
            <w:tcW w:w="946" w:type="dxa"/>
            <w:vAlign w:val="center"/>
          </w:tcPr>
          <w:p w:rsidR="003E16DE" w:rsidRDefault="0067583B">
            <w:pPr>
              <w:jc w:val="center"/>
              <w:rPr>
                <w:rFonts w:ascii="黑体" w:eastAsia="黑体" w:hAnsi="宋体" w:cs="Times New Roman"/>
                <w:sz w:val="24"/>
                <w:szCs w:val="24"/>
              </w:rPr>
            </w:pPr>
            <w:r>
              <w:rPr>
                <w:rFonts w:ascii="黑体" w:eastAsia="黑体" w:hAnsi="宋体" w:cs="Times New Roman" w:hint="eastAsia"/>
                <w:sz w:val="24"/>
                <w:szCs w:val="24"/>
              </w:rPr>
              <w:t>备注</w:t>
            </w:r>
          </w:p>
        </w:tc>
      </w:tr>
      <w:tr w:rsidR="003E16DE">
        <w:trPr>
          <w:trHeight w:val="715"/>
          <w:jc w:val="center"/>
        </w:trPr>
        <w:tc>
          <w:tcPr>
            <w:tcW w:w="717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2114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98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270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614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221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946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</w:tr>
      <w:tr w:rsidR="003E16DE">
        <w:trPr>
          <w:trHeight w:val="715"/>
          <w:jc w:val="center"/>
        </w:trPr>
        <w:tc>
          <w:tcPr>
            <w:tcW w:w="717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2114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98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270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614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221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946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</w:tr>
      <w:tr w:rsidR="003E16DE">
        <w:trPr>
          <w:trHeight w:val="715"/>
          <w:jc w:val="center"/>
        </w:trPr>
        <w:tc>
          <w:tcPr>
            <w:tcW w:w="717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2114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宋体"/>
                <w:sz w:val="24"/>
                <w:szCs w:val="24"/>
              </w:rPr>
            </w:pPr>
          </w:p>
        </w:tc>
        <w:tc>
          <w:tcPr>
            <w:tcW w:w="998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270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614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1221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  <w:tc>
          <w:tcPr>
            <w:tcW w:w="946" w:type="dxa"/>
            <w:vAlign w:val="center"/>
          </w:tcPr>
          <w:p w:rsidR="003E16DE" w:rsidRDefault="003E16DE">
            <w:pPr>
              <w:jc w:val="center"/>
              <w:rPr>
                <w:rFonts w:ascii="仿宋_GB2312" w:eastAsia="仿宋_GB2312" w:hAnsi="宋体" w:cs="Times New Roman"/>
                <w:sz w:val="24"/>
                <w:szCs w:val="24"/>
              </w:rPr>
            </w:pPr>
          </w:p>
        </w:tc>
      </w:tr>
    </w:tbl>
    <w:p w:rsidR="003E16DE" w:rsidRDefault="003E16DE">
      <w:pPr>
        <w:rPr>
          <w:rFonts w:asciiTheme="minorEastAsia" w:hAnsiTheme="minorEastAsia" w:cs="宋体"/>
          <w:sz w:val="24"/>
          <w:szCs w:val="24"/>
        </w:rPr>
      </w:pPr>
    </w:p>
    <w:p w:rsidR="003E16DE" w:rsidRDefault="003E16DE">
      <w:pPr>
        <w:rPr>
          <w:rFonts w:asciiTheme="minorEastAsia" w:hAnsiTheme="minorEastAsia" w:cs="宋体"/>
          <w:sz w:val="24"/>
          <w:szCs w:val="24"/>
        </w:rPr>
      </w:pPr>
    </w:p>
    <w:sectPr w:rsidR="003E16DE" w:rsidSect="003E16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7212" w:rsidRDefault="00A47212" w:rsidP="00627CDC">
      <w:r>
        <w:separator/>
      </w:r>
    </w:p>
  </w:endnote>
  <w:endnote w:type="continuationSeparator" w:id="1">
    <w:p w:rsidR="00A47212" w:rsidRDefault="00A47212" w:rsidP="00627CD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7212" w:rsidRDefault="00A47212" w:rsidP="00627CDC">
      <w:r>
        <w:separator/>
      </w:r>
    </w:p>
  </w:footnote>
  <w:footnote w:type="continuationSeparator" w:id="1">
    <w:p w:rsidR="00A47212" w:rsidRDefault="00A47212" w:rsidP="00627CDC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LcwMLA0NbcwNjU3tjBT0lEKTi0uzszPAykwrAUAmmbouiwAAAA="/>
    <w:docVar w:name="commondata" w:val="eyJoZGlkIjoiMmZkZGFkYjIyZDE0MmM0YWNkZDExNGJhNzdiMDg5M2QifQ=="/>
  </w:docVars>
  <w:rsids>
    <w:rsidRoot w:val="000C1B8D"/>
    <w:rsid w:val="00030238"/>
    <w:rsid w:val="00043104"/>
    <w:rsid w:val="00064AA5"/>
    <w:rsid w:val="00080F57"/>
    <w:rsid w:val="000C1B8D"/>
    <w:rsid w:val="000E7BE2"/>
    <w:rsid w:val="000F05C3"/>
    <w:rsid w:val="000F6861"/>
    <w:rsid w:val="001016E9"/>
    <w:rsid w:val="001336FF"/>
    <w:rsid w:val="00154F6A"/>
    <w:rsid w:val="001748FB"/>
    <w:rsid w:val="00186BDF"/>
    <w:rsid w:val="001D255D"/>
    <w:rsid w:val="001E22E3"/>
    <w:rsid w:val="001E5A91"/>
    <w:rsid w:val="001F5B30"/>
    <w:rsid w:val="00221CA6"/>
    <w:rsid w:val="002E039E"/>
    <w:rsid w:val="00330823"/>
    <w:rsid w:val="003400F7"/>
    <w:rsid w:val="003D30CB"/>
    <w:rsid w:val="003D4275"/>
    <w:rsid w:val="003E16DE"/>
    <w:rsid w:val="0040621C"/>
    <w:rsid w:val="0042364B"/>
    <w:rsid w:val="004814CD"/>
    <w:rsid w:val="00535A13"/>
    <w:rsid w:val="00544CF6"/>
    <w:rsid w:val="005A1D9C"/>
    <w:rsid w:val="00613BCA"/>
    <w:rsid w:val="00627CDC"/>
    <w:rsid w:val="006363C2"/>
    <w:rsid w:val="00662301"/>
    <w:rsid w:val="00670085"/>
    <w:rsid w:val="0067583B"/>
    <w:rsid w:val="006B2F9D"/>
    <w:rsid w:val="006C1463"/>
    <w:rsid w:val="006D474B"/>
    <w:rsid w:val="006D6400"/>
    <w:rsid w:val="006E6F89"/>
    <w:rsid w:val="007211B3"/>
    <w:rsid w:val="0074548A"/>
    <w:rsid w:val="008217EF"/>
    <w:rsid w:val="0086045C"/>
    <w:rsid w:val="008604BF"/>
    <w:rsid w:val="008A5629"/>
    <w:rsid w:val="008D0D15"/>
    <w:rsid w:val="008E17AA"/>
    <w:rsid w:val="008E2125"/>
    <w:rsid w:val="00910257"/>
    <w:rsid w:val="009644B0"/>
    <w:rsid w:val="0096486B"/>
    <w:rsid w:val="00991172"/>
    <w:rsid w:val="009A6A09"/>
    <w:rsid w:val="009D799A"/>
    <w:rsid w:val="009F1C59"/>
    <w:rsid w:val="00A16FF2"/>
    <w:rsid w:val="00A210F9"/>
    <w:rsid w:val="00A44A74"/>
    <w:rsid w:val="00A47212"/>
    <w:rsid w:val="00A56C7F"/>
    <w:rsid w:val="00A6165D"/>
    <w:rsid w:val="00A6540B"/>
    <w:rsid w:val="00A71C09"/>
    <w:rsid w:val="00A73B4C"/>
    <w:rsid w:val="00A92C6A"/>
    <w:rsid w:val="00AD3CD1"/>
    <w:rsid w:val="00B002FD"/>
    <w:rsid w:val="00B3480C"/>
    <w:rsid w:val="00BE0470"/>
    <w:rsid w:val="00BF399F"/>
    <w:rsid w:val="00BF797F"/>
    <w:rsid w:val="00C00581"/>
    <w:rsid w:val="00C21EBF"/>
    <w:rsid w:val="00C47838"/>
    <w:rsid w:val="00C6322F"/>
    <w:rsid w:val="00CC2F29"/>
    <w:rsid w:val="00D341D5"/>
    <w:rsid w:val="00D657B2"/>
    <w:rsid w:val="00DA123F"/>
    <w:rsid w:val="00DE03B5"/>
    <w:rsid w:val="00E01598"/>
    <w:rsid w:val="00E235B6"/>
    <w:rsid w:val="00E57B62"/>
    <w:rsid w:val="00E7622A"/>
    <w:rsid w:val="00E95ED9"/>
    <w:rsid w:val="00EC5C6C"/>
    <w:rsid w:val="00ED3715"/>
    <w:rsid w:val="00EE0631"/>
    <w:rsid w:val="00EE5375"/>
    <w:rsid w:val="00EF34A8"/>
    <w:rsid w:val="00F052FE"/>
    <w:rsid w:val="00F77939"/>
    <w:rsid w:val="00FC1CB6"/>
    <w:rsid w:val="00FC2879"/>
    <w:rsid w:val="08886499"/>
    <w:rsid w:val="0A8C0335"/>
    <w:rsid w:val="21201239"/>
    <w:rsid w:val="2AE5754B"/>
    <w:rsid w:val="2EB44458"/>
    <w:rsid w:val="36405130"/>
    <w:rsid w:val="3E005805"/>
    <w:rsid w:val="452B22EE"/>
    <w:rsid w:val="50B14FB8"/>
    <w:rsid w:val="52506D4F"/>
    <w:rsid w:val="5A830BFB"/>
    <w:rsid w:val="66C2220F"/>
    <w:rsid w:val="68C071FF"/>
    <w:rsid w:val="759200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16DE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3E16D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semiHidden/>
    <w:unhideWhenUsed/>
    <w:qFormat/>
    <w:rsid w:val="003E16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semiHidden/>
    <w:unhideWhenUsed/>
    <w:qFormat/>
    <w:rsid w:val="003E16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59"/>
    <w:qFormat/>
    <w:rsid w:val="003E16D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semiHidden/>
    <w:qFormat/>
    <w:rsid w:val="003E16DE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semiHidden/>
    <w:qFormat/>
    <w:rsid w:val="003E16DE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qFormat/>
    <w:rsid w:val="003E16DE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68</Characters>
  <Application>Microsoft Office Word</Application>
  <DocSecurity>0</DocSecurity>
  <Lines>1</Lines>
  <Paragraphs>1</Paragraphs>
  <ScaleCrop>false</ScaleCrop>
  <Company>微软中国</Company>
  <LinksUpToDate>false</LinksUpToDate>
  <CharactersWithSpaces>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微软用户</cp:lastModifiedBy>
  <cp:revision>54</cp:revision>
  <cp:lastPrinted>2022-10-10T01:35:00Z</cp:lastPrinted>
  <dcterms:created xsi:type="dcterms:W3CDTF">2019-05-31T00:06:00Z</dcterms:created>
  <dcterms:modified xsi:type="dcterms:W3CDTF">2023-09-2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0647E3C572974654BC9DC84D296C5193</vt:lpwstr>
  </property>
</Properties>
</file>